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886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265"/>
        <w:gridCol w:w="6600"/>
      </w:tblGrid>
      <w:tr w:rsidR="00F50B0F" w:rsidTr="000E58DB">
        <w:tc>
          <w:tcPr>
            <w:tcW w:w="22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50B0F" w:rsidRDefault="00F50B0F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 Case</w:t>
            </w:r>
          </w:p>
        </w:tc>
        <w:tc>
          <w:tcPr>
            <w:tcW w:w="660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50B0F" w:rsidRDefault="00F50B0F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iew Company and Stock Details</w:t>
            </w:r>
          </w:p>
        </w:tc>
      </w:tr>
      <w:tr w:rsidR="00F50B0F" w:rsidTr="000E58DB">
        <w:tc>
          <w:tcPr>
            <w:tcW w:w="226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50B0F" w:rsidRDefault="00F50B0F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or(s)</w:t>
            </w:r>
          </w:p>
        </w:tc>
        <w:tc>
          <w:tcPr>
            <w:tcW w:w="660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50B0F" w:rsidRDefault="00F50B0F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undFair App User</w:t>
            </w:r>
          </w:p>
        </w:tc>
      </w:tr>
      <w:tr w:rsidR="00F50B0F" w:rsidTr="000E58DB">
        <w:tc>
          <w:tcPr>
            <w:tcW w:w="226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50B0F" w:rsidRDefault="00F50B0F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660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50B0F" w:rsidRDefault="00F50B0F" w:rsidP="000E58DB">
            <w:pPr>
              <w:ind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FundFair App User can view a list of stock </w:t>
            </w:r>
            <w:r w:rsidRPr="00BB1A7A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and         description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 each stock and company to make decision and analysis based on the details given.</w:t>
            </w:r>
          </w:p>
        </w:tc>
      </w:tr>
    </w:tbl>
    <w:p w:rsidR="00F50B0F" w:rsidRDefault="00F50B0F" w:rsidP="00F50B0F"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tbl>
      <w:tblPr>
        <w:tblW w:w="886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265"/>
        <w:gridCol w:w="6600"/>
      </w:tblGrid>
      <w:tr w:rsidR="00F50B0F" w:rsidTr="000E58DB">
        <w:tc>
          <w:tcPr>
            <w:tcW w:w="22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50B0F" w:rsidRDefault="00F50B0F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 Case</w:t>
            </w:r>
          </w:p>
        </w:tc>
        <w:tc>
          <w:tcPr>
            <w:tcW w:w="660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50B0F" w:rsidRDefault="00F50B0F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y Stock</w:t>
            </w:r>
          </w:p>
        </w:tc>
      </w:tr>
      <w:tr w:rsidR="00F50B0F" w:rsidTr="000E58DB">
        <w:tc>
          <w:tcPr>
            <w:tcW w:w="226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50B0F" w:rsidRDefault="00F50B0F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or(s)</w:t>
            </w:r>
          </w:p>
        </w:tc>
        <w:tc>
          <w:tcPr>
            <w:tcW w:w="660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50B0F" w:rsidRDefault="00F50B0F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undFair App User</w:t>
            </w:r>
          </w:p>
        </w:tc>
      </w:tr>
      <w:tr w:rsidR="00F50B0F" w:rsidTr="000E58DB">
        <w:tc>
          <w:tcPr>
            <w:tcW w:w="226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50B0F" w:rsidRDefault="00F50B0F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660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50B0F" w:rsidRDefault="00F50B0F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fter viewing the stock, FundFair App User can buy any stock based on their decision.</w:t>
            </w:r>
          </w:p>
        </w:tc>
      </w:tr>
    </w:tbl>
    <w:p w:rsidR="00F50B0F" w:rsidRDefault="00F50B0F" w:rsidP="00F50B0F"/>
    <w:tbl>
      <w:tblPr>
        <w:tblW w:w="886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250"/>
        <w:gridCol w:w="6615"/>
      </w:tblGrid>
      <w:tr w:rsidR="00F50B0F" w:rsidTr="000E58DB">
        <w:tc>
          <w:tcPr>
            <w:tcW w:w="2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50B0F" w:rsidRDefault="00F50B0F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 Case</w:t>
            </w:r>
          </w:p>
        </w:tc>
        <w:tc>
          <w:tcPr>
            <w:tcW w:w="661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50B0F" w:rsidRDefault="00F50B0F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iew Portfolio</w:t>
            </w:r>
          </w:p>
        </w:tc>
      </w:tr>
      <w:tr w:rsidR="00F50B0F" w:rsidTr="000E58DB">
        <w:tc>
          <w:tcPr>
            <w:tcW w:w="225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50B0F" w:rsidRDefault="00F50B0F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or(s)</w:t>
            </w:r>
          </w:p>
        </w:tc>
        <w:tc>
          <w:tcPr>
            <w:tcW w:w="661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50B0F" w:rsidRDefault="00F50B0F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undFair App User</w:t>
            </w:r>
          </w:p>
        </w:tc>
      </w:tr>
      <w:tr w:rsidR="00F50B0F" w:rsidTr="000E58DB">
        <w:tc>
          <w:tcPr>
            <w:tcW w:w="225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50B0F" w:rsidRDefault="00F50B0F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661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50B0F" w:rsidRDefault="00F50B0F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undFair App User can view their profit and loss every time they end </w:t>
            </w:r>
            <w:r w:rsidRPr="00BB1A7A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a roun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F50B0F" w:rsidRDefault="00F50B0F" w:rsidP="00F50B0F"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tbl>
      <w:tblPr>
        <w:tblW w:w="89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265"/>
        <w:gridCol w:w="6645"/>
      </w:tblGrid>
      <w:tr w:rsidR="00F50B0F" w:rsidTr="000E58DB">
        <w:tc>
          <w:tcPr>
            <w:tcW w:w="22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50B0F" w:rsidRDefault="00F50B0F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 Case</w:t>
            </w:r>
          </w:p>
        </w:tc>
        <w:tc>
          <w:tcPr>
            <w:tcW w:w="664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50B0F" w:rsidRDefault="00F50B0F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ll Stock</w:t>
            </w:r>
          </w:p>
        </w:tc>
      </w:tr>
      <w:tr w:rsidR="00F50B0F" w:rsidTr="000E58DB">
        <w:tc>
          <w:tcPr>
            <w:tcW w:w="226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50B0F" w:rsidRDefault="00F50B0F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or(s)</w:t>
            </w:r>
          </w:p>
        </w:tc>
        <w:tc>
          <w:tcPr>
            <w:tcW w:w="66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50B0F" w:rsidRDefault="00F50B0F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undFair App User</w:t>
            </w:r>
          </w:p>
        </w:tc>
      </w:tr>
      <w:tr w:rsidR="00F50B0F" w:rsidTr="000E58DB">
        <w:tc>
          <w:tcPr>
            <w:tcW w:w="226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50B0F" w:rsidRDefault="00F50B0F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664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50B0F" w:rsidRDefault="00F50B0F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undFair App User wants to sell stock that bought.</w:t>
            </w:r>
          </w:p>
        </w:tc>
      </w:tr>
    </w:tbl>
    <w:p w:rsidR="00823571" w:rsidRDefault="00823571"/>
    <w:p w:rsidR="00823571" w:rsidRDefault="00823571">
      <w:r>
        <w:rPr>
          <w:noProof/>
          <w:lang w:val="en-US"/>
        </w:rPr>
        <w:drawing>
          <wp:inline distT="114300" distB="114300" distL="114300" distR="114300" wp14:anchorId="6060E140" wp14:editId="7FAE391A">
            <wp:extent cx="5274310" cy="3064207"/>
            <wp:effectExtent l="0" t="0" r="2540" b="3175"/>
            <wp:docPr id="1" name="image02.jpg" descr="Main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 descr="Main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6420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23571" w:rsidRDefault="00823571"/>
    <w:p w:rsidR="00823571" w:rsidRDefault="00823571"/>
    <w:p w:rsidR="00823571" w:rsidRDefault="00823571"/>
    <w:p w:rsidR="006E1154" w:rsidRDefault="00823571">
      <w:r>
        <w:rPr>
          <w:noProof/>
          <w:lang w:val="en-US"/>
        </w:rPr>
        <w:drawing>
          <wp:inline distT="114300" distB="114300" distL="114300" distR="114300" wp14:anchorId="34D15DD7" wp14:editId="5F09C716">
            <wp:extent cx="5274310" cy="3009061"/>
            <wp:effectExtent l="0" t="0" r="2540" b="1270"/>
            <wp:docPr id="2" name="image03.jpg" descr="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 descr="1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0906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BB1A7A" w:rsidRPr="001552AD" w:rsidRDefault="00BB1A7A" w:rsidP="00BB1A7A">
      <w:pPr>
        <w:spacing w:before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52AD">
        <w:rPr>
          <w:rFonts w:ascii="Times New Roman" w:eastAsia="Times New Roman" w:hAnsi="Times New Roman" w:cs="Times New Roman"/>
          <w:sz w:val="24"/>
          <w:szCs w:val="24"/>
        </w:rPr>
        <w:t>Expanded Use Case</w:t>
      </w:r>
    </w:p>
    <w:p w:rsidR="00BB1A7A" w:rsidRPr="001552AD" w:rsidRDefault="00BB1A7A" w:rsidP="00BB1A7A">
      <w:pPr>
        <w:spacing w:before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52AD">
        <w:rPr>
          <w:rFonts w:ascii="Times New Roman" w:eastAsia="Times New Roman" w:hAnsi="Times New Roman" w:cs="Times New Roman"/>
          <w:sz w:val="24"/>
          <w:szCs w:val="24"/>
        </w:rPr>
        <w:t>Expanded Use Case – Login Account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59"/>
        <w:gridCol w:w="4527"/>
      </w:tblGrid>
      <w:tr w:rsidR="00BB1A7A" w:rsidRPr="001552AD" w:rsidTr="00F4298F">
        <w:trPr>
          <w:trHeight w:val="3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se Case 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Login Account</w:t>
            </w:r>
          </w:p>
        </w:tc>
      </w:tr>
      <w:tr w:rsidR="00BB1A7A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oal in Con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To allow app users to login FundFair application with their accounts</w:t>
            </w:r>
          </w:p>
        </w:tc>
      </w:tr>
      <w:tr w:rsidR="00BB1A7A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imary Actor</w:t>
            </w:r>
          </w:p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condary Acto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FundFair App User</w:t>
            </w:r>
          </w:p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(none)</w:t>
            </w:r>
          </w:p>
        </w:tc>
      </w:tr>
      <w:tr w:rsidR="00BB1A7A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igg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When the FundFair App User wants to login to FundFair application.</w:t>
            </w:r>
          </w:p>
        </w:tc>
      </w:tr>
      <w:tr w:rsidR="00BB1A7A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lated Use Ca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1A7A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ypical Course of Events</w:t>
            </w:r>
          </w:p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ctor Ac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ystem Response</w:t>
            </w:r>
          </w:p>
        </w:tc>
      </w:tr>
      <w:tr w:rsidR="00BB1A7A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     This use case begins when FundFair App User have an account </w:t>
            </w: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nd wants to login to the FundFair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2. A login form will be displayed for user to enter userID and password.</w:t>
            </w:r>
          </w:p>
        </w:tc>
      </w:tr>
      <w:tr w:rsidR="00BB1A7A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3.      The FundFair App User enters the userID, password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4. The system will validate the userID and password entered and pop up a message showing “Login Successful”. $100,000 of virtual money will be allocated to the user immediately after the login.</w:t>
            </w:r>
          </w:p>
        </w:tc>
      </w:tr>
      <w:tr w:rsidR="00BB1A7A" w:rsidRPr="001552AD" w:rsidTr="00F4298F"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after="40" w:line="240" w:lineRule="auto"/>
              <w:ind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     Alternative Course of Events</w:t>
            </w:r>
          </w:p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ine 3a. If userID is not found or it is found but does not match with the password, cancel the use case. </w:t>
            </w:r>
          </w:p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Line 3b. If the system found the entered information is matched with an existing user account, the user data of that particular account will be loaded.</w:t>
            </w:r>
          </w:p>
        </w:tc>
      </w:tr>
    </w:tbl>
    <w:p w:rsidR="00BB1A7A" w:rsidRPr="001552AD" w:rsidRDefault="00BB1A7A" w:rsidP="00BB1A7A">
      <w:pPr>
        <w:spacing w:before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52AD">
        <w:rPr>
          <w:rFonts w:ascii="Times New Roman" w:eastAsia="Times New Roman" w:hAnsi="Times New Roman" w:cs="Times New Roman"/>
          <w:sz w:val="24"/>
          <w:szCs w:val="24"/>
        </w:rPr>
        <w:t xml:space="preserve">Expanded Use Case – Register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61"/>
        <w:gridCol w:w="4325"/>
      </w:tblGrid>
      <w:tr w:rsidR="00BB1A7A" w:rsidRPr="001552AD" w:rsidTr="00F4298F">
        <w:trPr>
          <w:trHeight w:val="3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se Case 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gister </w:t>
            </w:r>
          </w:p>
        </w:tc>
      </w:tr>
      <w:tr w:rsidR="00BB1A7A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oal in Con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ind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   To allow a non-app user to create for an account to access to FundFair application.</w:t>
            </w:r>
          </w:p>
        </w:tc>
      </w:tr>
      <w:tr w:rsidR="00BB1A7A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imary Actor</w:t>
            </w:r>
          </w:p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condary Acto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FundFair App User</w:t>
            </w:r>
          </w:p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(none)</w:t>
            </w:r>
          </w:p>
        </w:tc>
      </w:tr>
      <w:tr w:rsidR="00BB1A7A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igg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When the FundFair App User wants to login but they do not have a FundFair account.</w:t>
            </w:r>
          </w:p>
        </w:tc>
      </w:tr>
      <w:tr w:rsidR="00BB1A7A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lated Use Ca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1A7A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ypical Course of Events</w:t>
            </w:r>
          </w:p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ctor Ac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ystem Response</w:t>
            </w:r>
          </w:p>
        </w:tc>
      </w:tr>
      <w:tr w:rsidR="00BB1A7A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1.      This use case begins when the user is not logged in to the application and goes to the login page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2. The system prompts the user to enter a username and password for login and display a button to register new account.</w:t>
            </w:r>
          </w:p>
        </w:tc>
      </w:tr>
      <w:tr w:rsidR="00BB1A7A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3.      The user selects registration option by tapping on the “Sign up” butt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4. The system will prompt user to enter username and password.</w:t>
            </w:r>
          </w:p>
        </w:tc>
      </w:tr>
      <w:tr w:rsidR="00BB1A7A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5. The user enters the username and password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6. The system will verify username and password entered by user and creates account. A registration successful message will be displayed.</w:t>
            </w:r>
          </w:p>
        </w:tc>
      </w:tr>
      <w:tr w:rsidR="00BB1A7A" w:rsidRPr="001552AD" w:rsidTr="00F4298F"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after="40" w:line="240" w:lineRule="auto"/>
              <w:ind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     Alternative Course of Events</w:t>
            </w:r>
          </w:p>
          <w:p w:rsidR="00BB1A7A" w:rsidRPr="001552AD" w:rsidRDefault="00BB1A7A" w:rsidP="00F4298F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eastAsia="Times New Roman"/>
              </w:rPr>
              <w:t>     Line 4a. If user tap on “Cancel” button, cancel the use case.  </w:t>
            </w:r>
          </w:p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Line 6a. If the username and password entered by user is not verified by the system</w:t>
            </w:r>
          </w:p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Line 3b. If the system found the entered information is matched with an existing user account, the user data of that particular account will be loaded.</w:t>
            </w:r>
          </w:p>
        </w:tc>
      </w:tr>
    </w:tbl>
    <w:p w:rsidR="00BB1A7A" w:rsidRPr="001552AD" w:rsidRDefault="00BB1A7A" w:rsidP="00BB1A7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B1A7A" w:rsidRPr="001552AD" w:rsidRDefault="00BB1A7A" w:rsidP="00BB1A7A">
      <w:pPr>
        <w:spacing w:before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52AD">
        <w:rPr>
          <w:rFonts w:ascii="Times New Roman" w:eastAsia="Times New Roman" w:hAnsi="Times New Roman" w:cs="Times New Roman"/>
          <w:sz w:val="24"/>
          <w:szCs w:val="24"/>
        </w:rPr>
        <w:t>Expanded Use Case – View Company and Stock Detail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85"/>
        <w:gridCol w:w="4901"/>
      </w:tblGrid>
      <w:tr w:rsidR="00BB1A7A" w:rsidRPr="001552AD" w:rsidTr="00F4298F">
        <w:trPr>
          <w:trHeight w:val="3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se Case 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View Company and Stock Details</w:t>
            </w:r>
          </w:p>
        </w:tc>
      </w:tr>
      <w:tr w:rsidR="00BB1A7A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oal in Con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To allow users to view a list of stock with details, the price and the background of company.</w:t>
            </w:r>
          </w:p>
        </w:tc>
      </w:tr>
      <w:tr w:rsidR="00BB1A7A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imary Actor</w:t>
            </w:r>
          </w:p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condary Acto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FundFair App User</w:t>
            </w:r>
          </w:p>
          <w:p w:rsidR="00BB1A7A" w:rsidRPr="001552AD" w:rsidRDefault="00BB1A7A" w:rsidP="00F4298F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(none)</w:t>
            </w:r>
          </w:p>
        </w:tc>
      </w:tr>
      <w:tr w:rsidR="00BB1A7A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igg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When the FundFair App User wants to view stocks available and tap on the “Trading Centre” button.</w:t>
            </w:r>
          </w:p>
        </w:tc>
      </w:tr>
      <w:tr w:rsidR="00BB1A7A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lated Use Ca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1A7A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ypical Course of Events</w:t>
            </w:r>
          </w:p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ctor Ac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ystem Response</w:t>
            </w:r>
          </w:p>
        </w:tc>
      </w:tr>
      <w:tr w:rsidR="00BB1A7A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  This use case begins when FundFair App </w:t>
            </w: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User want to view stock details, price and company background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1A7A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2.  The FundFair App User tap on “Trading Stock Center”. 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The system will display stocks that available. </w:t>
            </w:r>
          </w:p>
        </w:tc>
      </w:tr>
      <w:tr w:rsidR="00BB1A7A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  FunFair App User select a stock from “Trading Stock Center”.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5. Company information will be display for example, currentPricePerShare, dailyPeak, weeklyPeak, amountOfShare, companyBackgroundInfo, totalLotAvailable and marketCapital.</w:t>
            </w:r>
          </w:p>
        </w:tc>
      </w:tr>
      <w:tr w:rsidR="00BB1A7A" w:rsidRPr="001552AD" w:rsidTr="00F4298F"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B1A7A" w:rsidRPr="001552AD" w:rsidRDefault="00BB1A7A" w:rsidP="00F4298F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sz w:val="24"/>
                <w:szCs w:val="24"/>
              </w:rPr>
              <w:t>Alternative Course of Events</w:t>
            </w:r>
          </w:p>
          <w:p w:rsidR="00BB1A7A" w:rsidRPr="001552AD" w:rsidRDefault="00BB1A7A" w:rsidP="00F4298F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A42D6E" w:rsidRDefault="00A42D6E"/>
    <w:p w:rsidR="00A42D6E" w:rsidRDefault="00A42D6E" w:rsidP="00A42D6E">
      <w:pPr>
        <w:spacing w:before="240"/>
      </w:pPr>
      <w:r>
        <w:rPr>
          <w:rFonts w:ascii="Times New Roman" w:eastAsia="Times New Roman" w:hAnsi="Times New Roman" w:cs="Times New Roman"/>
          <w:sz w:val="24"/>
          <w:szCs w:val="24"/>
        </w:rPr>
        <w:t>Expanded Use Case – Buy Stock</w:t>
      </w:r>
    </w:p>
    <w:tbl>
      <w:tblPr>
        <w:tblW w:w="886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4215"/>
        <w:gridCol w:w="4650"/>
      </w:tblGrid>
      <w:tr w:rsidR="00A42D6E" w:rsidTr="000E58DB"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BB1A7A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 Case 4</w:t>
            </w:r>
          </w:p>
        </w:tc>
        <w:tc>
          <w:tcPr>
            <w:tcW w:w="465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y Stock</w:t>
            </w:r>
          </w:p>
        </w:tc>
      </w:tr>
      <w:tr w:rsidR="00A42D6E" w:rsidTr="000E58DB">
        <w:tc>
          <w:tcPr>
            <w:tcW w:w="421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oal in Context</w:t>
            </w:r>
          </w:p>
        </w:tc>
        <w:tc>
          <w:tcPr>
            <w:tcW w:w="465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ind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Allow FundFair App User to buy stock.</w:t>
            </w:r>
          </w:p>
        </w:tc>
      </w:tr>
      <w:tr w:rsidR="00A42D6E" w:rsidTr="000E58DB">
        <w:tc>
          <w:tcPr>
            <w:tcW w:w="421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imary Actor</w:t>
            </w:r>
          </w:p>
          <w:p w:rsidR="00A42D6E" w:rsidRDefault="00A42D6E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condary Actor</w:t>
            </w:r>
          </w:p>
        </w:tc>
        <w:tc>
          <w:tcPr>
            <w:tcW w:w="465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undFair App User</w:t>
            </w:r>
          </w:p>
          <w:p w:rsidR="00A42D6E" w:rsidRDefault="00A42D6E" w:rsidP="000E58DB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A42D6E" w:rsidRDefault="00A42D6E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none)</w:t>
            </w:r>
          </w:p>
        </w:tc>
      </w:tr>
      <w:tr w:rsidR="00A42D6E" w:rsidTr="000E58DB">
        <w:tc>
          <w:tcPr>
            <w:tcW w:w="421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igger</w:t>
            </w:r>
          </w:p>
        </w:tc>
        <w:tc>
          <w:tcPr>
            <w:tcW w:w="465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hen the FundFair App User wants to buy stock after viewing the stock details and tap on the “Place Buy Order” button.</w:t>
            </w:r>
          </w:p>
        </w:tc>
      </w:tr>
      <w:tr w:rsidR="00A42D6E" w:rsidTr="000E58DB">
        <w:tc>
          <w:tcPr>
            <w:tcW w:w="421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lated Use Cases</w:t>
            </w:r>
          </w:p>
        </w:tc>
        <w:tc>
          <w:tcPr>
            <w:tcW w:w="465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iew Company and Stock Details</w:t>
            </w:r>
          </w:p>
        </w:tc>
      </w:tr>
      <w:tr w:rsidR="00A42D6E" w:rsidTr="000E58DB">
        <w:tc>
          <w:tcPr>
            <w:tcW w:w="421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ypical Course of Events</w:t>
            </w:r>
          </w:p>
          <w:p w:rsidR="00A42D6E" w:rsidRDefault="00A42D6E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or Action</w:t>
            </w:r>
          </w:p>
        </w:tc>
        <w:tc>
          <w:tcPr>
            <w:tcW w:w="465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ystem Response</w:t>
            </w:r>
          </w:p>
        </w:tc>
      </w:tr>
      <w:tr w:rsidR="00A42D6E" w:rsidTr="000E58DB">
        <w:tc>
          <w:tcPr>
            <w:tcW w:w="421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/>
              <w:ind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.   This use case begins when FundFair App User wants to buy stock.</w:t>
            </w:r>
          </w:p>
        </w:tc>
        <w:tc>
          <w:tcPr>
            <w:tcW w:w="465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/>
        </w:tc>
      </w:tr>
      <w:tr w:rsidR="00A42D6E" w:rsidTr="000E58DB">
        <w:tc>
          <w:tcPr>
            <w:tcW w:w="421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/>
              <w:ind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  The FundFair App User tap on “Place Buy Order” button.  </w:t>
            </w:r>
          </w:p>
        </w:tc>
        <w:tc>
          <w:tcPr>
            <w:tcW w:w="465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 The system will prompt the user to select a number of </w:t>
            </w:r>
            <w:r w:rsidRPr="00BB1A7A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lo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y want to buy.  </w:t>
            </w:r>
          </w:p>
        </w:tc>
      </w:tr>
      <w:tr w:rsidR="00A42D6E" w:rsidTr="000E58DB">
        <w:tc>
          <w:tcPr>
            <w:tcW w:w="421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/>
              <w:ind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 FundFair App User selects a number of Lot they want to buy and proceed.</w:t>
            </w:r>
          </w:p>
        </w:tc>
        <w:tc>
          <w:tcPr>
            <w:tcW w:w="465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A confirmation message box will be popped out to get user confirmation.</w:t>
            </w:r>
          </w:p>
        </w:tc>
      </w:tr>
      <w:tr w:rsidR="00A42D6E" w:rsidTr="000E58DB">
        <w:tc>
          <w:tcPr>
            <w:tcW w:w="421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/>
              <w:ind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. FundFair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App user tap on “Yes”.</w:t>
            </w:r>
          </w:p>
        </w:tc>
        <w:tc>
          <w:tcPr>
            <w:tcW w:w="465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. The system will calculate the totalPrice and a 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essage “Successful” will be shown after the system finis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rocessing the request. The buy history will be updated in the portfolio.</w:t>
            </w:r>
          </w:p>
        </w:tc>
      </w:tr>
      <w:tr w:rsidR="00A42D6E" w:rsidTr="000E58DB">
        <w:tc>
          <w:tcPr>
            <w:tcW w:w="886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ternative Course of Events</w:t>
            </w:r>
          </w:p>
          <w:p w:rsidR="00A42D6E" w:rsidRDefault="00A42D6E" w:rsidP="000E58DB">
            <w:pPr>
              <w:ind w:left="400" w:right="480"/>
            </w:pPr>
            <w:r>
              <w:t xml:space="preserve">Line 4a. If </w:t>
            </w:r>
            <w:r w:rsidRPr="00BB1A7A">
              <w:rPr>
                <w:noProof/>
              </w:rPr>
              <w:t>number</w:t>
            </w:r>
            <w:r>
              <w:t xml:space="preserve"> of lot entered by</w:t>
            </w:r>
            <w:r w:rsidR="00BB1A7A">
              <w:t xml:space="preserve"> the</w:t>
            </w:r>
            <w:r>
              <w:t xml:space="preserve"> </w:t>
            </w:r>
            <w:r w:rsidRPr="00BB1A7A">
              <w:rPr>
                <w:noProof/>
              </w:rPr>
              <w:t>user</w:t>
            </w:r>
            <w:r>
              <w:t xml:space="preserve"> exceeds the total lot available, prompts</w:t>
            </w:r>
            <w:r w:rsidR="00BB1A7A">
              <w:t xml:space="preserve"> the</w:t>
            </w:r>
            <w:r>
              <w:t xml:space="preserve"> </w:t>
            </w:r>
            <w:r w:rsidRPr="00BB1A7A">
              <w:rPr>
                <w:noProof/>
              </w:rPr>
              <w:t>user</w:t>
            </w:r>
            <w:r>
              <w:t xml:space="preserve"> to re-enter a valid amount.</w:t>
            </w:r>
          </w:p>
          <w:p w:rsidR="00A42D6E" w:rsidRDefault="00A42D6E" w:rsidP="000E58DB">
            <w:pPr>
              <w:ind w:left="400" w:right="480"/>
            </w:pPr>
            <w:r>
              <w:t xml:space="preserve">Line 6a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If app user tap on “No”, cancel the use case.</w:t>
            </w:r>
          </w:p>
          <w:p w:rsidR="00A42D6E" w:rsidRDefault="00A42D6E" w:rsidP="000E58DB">
            <w:pPr>
              <w:ind w:left="400" w:right="480"/>
            </w:pPr>
            <w:r>
              <w:t>Line 7a. If the totalPrice exceeds the balance of virtual money owned by the user, prompts</w:t>
            </w:r>
            <w:r w:rsidR="00BB1A7A">
              <w:t xml:space="preserve"> the</w:t>
            </w:r>
            <w:r>
              <w:t xml:space="preserve"> </w:t>
            </w:r>
            <w:r w:rsidRPr="00BB1A7A">
              <w:rPr>
                <w:noProof/>
              </w:rPr>
              <w:t>user</w:t>
            </w:r>
            <w:r>
              <w:t xml:space="preserve"> to re-enter a valid </w:t>
            </w:r>
            <w:r w:rsidRPr="00BB1A7A">
              <w:rPr>
                <w:noProof/>
              </w:rPr>
              <w:t>amount.</w:t>
            </w:r>
          </w:p>
        </w:tc>
      </w:tr>
    </w:tbl>
    <w:p w:rsidR="00A42D6E" w:rsidRDefault="00A42D6E" w:rsidP="00A42D6E">
      <w:pPr>
        <w:spacing w:before="240"/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:rsidR="00A42D6E" w:rsidRDefault="00A42D6E" w:rsidP="00A42D6E">
      <w:pPr>
        <w:spacing w:before="240"/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:rsidR="00A42D6E" w:rsidRDefault="00A42D6E" w:rsidP="00A42D6E">
      <w:pPr>
        <w:spacing w:before="240"/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:rsidR="00A42D6E" w:rsidRDefault="00A42D6E" w:rsidP="00A42D6E">
      <w:pPr>
        <w:spacing w:before="240"/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:rsidR="00A42D6E" w:rsidRDefault="00A42D6E" w:rsidP="00A42D6E">
      <w:pPr>
        <w:spacing w:before="240"/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:rsidR="00A42D6E" w:rsidRDefault="00A42D6E" w:rsidP="00A42D6E">
      <w:pPr>
        <w:spacing w:before="240"/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:rsidR="00A42D6E" w:rsidRDefault="00A42D6E" w:rsidP="00A42D6E">
      <w:pPr>
        <w:spacing w:before="240"/>
      </w:pPr>
    </w:p>
    <w:p w:rsidR="00A42D6E" w:rsidRDefault="00A42D6E" w:rsidP="00A42D6E">
      <w:pPr>
        <w:spacing w:before="240"/>
      </w:pPr>
    </w:p>
    <w:p w:rsidR="00A42D6E" w:rsidRDefault="00A42D6E" w:rsidP="00A42D6E">
      <w:pPr>
        <w:spacing w:before="240"/>
      </w:pPr>
    </w:p>
    <w:p w:rsidR="00BB1A7A" w:rsidRDefault="00BB1A7A" w:rsidP="00A42D6E">
      <w:pPr>
        <w:spacing w:before="240"/>
      </w:pPr>
    </w:p>
    <w:p w:rsidR="00A42D6E" w:rsidRDefault="00A42D6E" w:rsidP="00A42D6E">
      <w:pPr>
        <w:spacing w:before="240"/>
      </w:pPr>
      <w:r>
        <w:rPr>
          <w:rFonts w:ascii="Times New Roman" w:eastAsia="Times New Roman" w:hAnsi="Times New Roman" w:cs="Times New Roman"/>
          <w:sz w:val="26"/>
          <w:szCs w:val="26"/>
        </w:rPr>
        <w:lastRenderedPageBreak/>
        <w:t>Expanded Use Case – View Portfolio</w:t>
      </w:r>
    </w:p>
    <w:tbl>
      <w:tblPr>
        <w:tblW w:w="92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755"/>
        <w:gridCol w:w="1145"/>
        <w:gridCol w:w="4310"/>
      </w:tblGrid>
      <w:tr w:rsidR="00A42D6E" w:rsidTr="000E58DB">
        <w:tc>
          <w:tcPr>
            <w:tcW w:w="37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BB1A7A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 Case 5</w:t>
            </w:r>
          </w:p>
        </w:tc>
        <w:tc>
          <w:tcPr>
            <w:tcW w:w="5455" w:type="dxa"/>
            <w:gridSpan w:val="2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iew Portfolio</w:t>
            </w:r>
          </w:p>
        </w:tc>
      </w:tr>
      <w:tr w:rsidR="00A42D6E" w:rsidTr="000E58DB">
        <w:tc>
          <w:tcPr>
            <w:tcW w:w="37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oal in Context</w:t>
            </w:r>
          </w:p>
        </w:tc>
        <w:tc>
          <w:tcPr>
            <w:tcW w:w="5455" w:type="dxa"/>
            <w:gridSpan w:val="2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display stocks details that user bought and sold.</w:t>
            </w:r>
          </w:p>
        </w:tc>
      </w:tr>
      <w:tr w:rsidR="00A42D6E" w:rsidTr="000E58DB">
        <w:tc>
          <w:tcPr>
            <w:tcW w:w="37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imary Actor</w:t>
            </w:r>
          </w:p>
          <w:p w:rsidR="00A42D6E" w:rsidRDefault="00A42D6E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condary Actor</w:t>
            </w:r>
          </w:p>
        </w:tc>
        <w:tc>
          <w:tcPr>
            <w:tcW w:w="5455" w:type="dxa"/>
            <w:gridSpan w:val="2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undFair App User</w:t>
            </w:r>
          </w:p>
          <w:p w:rsidR="00A42D6E" w:rsidRDefault="00A42D6E" w:rsidP="000E58DB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A42D6E" w:rsidRDefault="00A42D6E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none)</w:t>
            </w:r>
          </w:p>
        </w:tc>
      </w:tr>
      <w:tr w:rsidR="00A42D6E" w:rsidTr="000E58DB">
        <w:tc>
          <w:tcPr>
            <w:tcW w:w="37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igger</w:t>
            </w:r>
          </w:p>
        </w:tc>
        <w:tc>
          <w:tcPr>
            <w:tcW w:w="5455" w:type="dxa"/>
            <w:gridSpan w:val="2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hen the FundFair App User wants to view their portfolio.</w:t>
            </w:r>
          </w:p>
        </w:tc>
      </w:tr>
      <w:tr w:rsidR="00A42D6E" w:rsidTr="000E58DB">
        <w:tc>
          <w:tcPr>
            <w:tcW w:w="37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lated Use Cases</w:t>
            </w:r>
          </w:p>
        </w:tc>
        <w:tc>
          <w:tcPr>
            <w:tcW w:w="5455" w:type="dxa"/>
            <w:gridSpan w:val="2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/>
        </w:tc>
      </w:tr>
      <w:tr w:rsidR="00A42D6E" w:rsidTr="000E58DB">
        <w:tc>
          <w:tcPr>
            <w:tcW w:w="375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ypical Course of Events</w:t>
            </w:r>
          </w:p>
          <w:p w:rsidR="00A42D6E" w:rsidRDefault="00A42D6E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or Action</w:t>
            </w:r>
          </w:p>
        </w:tc>
        <w:tc>
          <w:tcPr>
            <w:tcW w:w="5455" w:type="dxa"/>
            <w:gridSpan w:val="2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ystem Response</w:t>
            </w:r>
          </w:p>
        </w:tc>
      </w:tr>
      <w:tr w:rsidR="00A42D6E" w:rsidTr="000E58DB">
        <w:tc>
          <w:tcPr>
            <w:tcW w:w="4900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/>
              <w:ind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   This use case begins when FundFair App User wants to view or track the stock they bought/sold.</w:t>
            </w:r>
          </w:p>
        </w:tc>
        <w:tc>
          <w:tcPr>
            <w:tcW w:w="43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widowControl w:val="0"/>
            </w:pPr>
          </w:p>
        </w:tc>
      </w:tr>
      <w:tr w:rsidR="00A42D6E" w:rsidTr="000E58DB">
        <w:tc>
          <w:tcPr>
            <w:tcW w:w="4900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/>
              <w:ind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  The FundFair App User tap on “My Portfolio” button.</w:t>
            </w:r>
          </w:p>
        </w:tc>
        <w:tc>
          <w:tcPr>
            <w:tcW w:w="43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ind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3.  A history showing the current status of each stock</w:t>
            </w:r>
          </w:p>
          <w:p w:rsidR="00A42D6E" w:rsidRDefault="00A42D6E" w:rsidP="000E58DB">
            <w:pPr>
              <w:ind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ill be displayed.</w:t>
            </w:r>
          </w:p>
        </w:tc>
      </w:tr>
      <w:tr w:rsidR="00A42D6E" w:rsidTr="000E58DB">
        <w:tc>
          <w:tcPr>
            <w:tcW w:w="9210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ternative Course of Events</w:t>
            </w:r>
          </w:p>
        </w:tc>
      </w:tr>
      <w:tr w:rsidR="00A42D6E" w:rsidTr="000E58DB">
        <w:tc>
          <w:tcPr>
            <w:tcW w:w="37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widowControl w:val="0"/>
            </w:pPr>
          </w:p>
        </w:tc>
        <w:tc>
          <w:tcPr>
            <w:tcW w:w="11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widowControl w:val="0"/>
            </w:pPr>
          </w:p>
        </w:tc>
        <w:tc>
          <w:tcPr>
            <w:tcW w:w="43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widowControl w:val="0"/>
            </w:pPr>
          </w:p>
        </w:tc>
      </w:tr>
    </w:tbl>
    <w:p w:rsidR="00A42D6E" w:rsidRDefault="00A42D6E" w:rsidP="00A42D6E">
      <w:pPr>
        <w:spacing w:before="240"/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:rsidR="00A42D6E" w:rsidRDefault="00A42D6E" w:rsidP="00A42D6E">
      <w:pPr>
        <w:spacing w:before="240"/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:rsidR="00A42D6E" w:rsidRDefault="00A42D6E" w:rsidP="00A42D6E">
      <w:pPr>
        <w:spacing w:before="240"/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:rsidR="00A42D6E" w:rsidRDefault="00A42D6E" w:rsidP="00A42D6E">
      <w:pPr>
        <w:spacing w:before="24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:rsidR="00BB1A7A" w:rsidRDefault="00BB1A7A" w:rsidP="00A42D6E">
      <w:pPr>
        <w:spacing w:before="240"/>
        <w:rPr>
          <w:rFonts w:ascii="Times New Roman" w:eastAsia="Times New Roman" w:hAnsi="Times New Roman" w:cs="Times New Roman"/>
          <w:sz w:val="26"/>
          <w:szCs w:val="26"/>
        </w:rPr>
      </w:pPr>
    </w:p>
    <w:p w:rsidR="00BB1A7A" w:rsidRDefault="00BB1A7A" w:rsidP="00A42D6E">
      <w:pPr>
        <w:spacing w:before="240"/>
        <w:rPr>
          <w:rFonts w:ascii="Times New Roman" w:eastAsia="Times New Roman" w:hAnsi="Times New Roman" w:cs="Times New Roman"/>
          <w:sz w:val="26"/>
          <w:szCs w:val="26"/>
        </w:rPr>
      </w:pPr>
    </w:p>
    <w:p w:rsidR="00BB1A7A" w:rsidRDefault="00BB1A7A" w:rsidP="00A42D6E">
      <w:pPr>
        <w:spacing w:before="240"/>
      </w:pPr>
    </w:p>
    <w:p w:rsidR="00A42D6E" w:rsidRDefault="00A42D6E" w:rsidP="00A42D6E">
      <w:pPr>
        <w:spacing w:before="240"/>
      </w:pPr>
      <w:r>
        <w:rPr>
          <w:rFonts w:ascii="Times New Roman" w:eastAsia="Times New Roman" w:hAnsi="Times New Roman" w:cs="Times New Roman"/>
          <w:sz w:val="26"/>
          <w:szCs w:val="26"/>
        </w:rPr>
        <w:lastRenderedPageBreak/>
        <w:t>Expanded Use Case – Sell Stock</w:t>
      </w:r>
    </w:p>
    <w:tbl>
      <w:tblPr>
        <w:tblW w:w="886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3795"/>
        <w:gridCol w:w="5070"/>
      </w:tblGrid>
      <w:tr w:rsidR="00A42D6E" w:rsidTr="000E58DB">
        <w:tc>
          <w:tcPr>
            <w:tcW w:w="37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BB1A7A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 Case 6</w:t>
            </w:r>
            <w:bookmarkStart w:id="0" w:name="_GoBack"/>
            <w:bookmarkEnd w:id="0"/>
          </w:p>
        </w:tc>
        <w:tc>
          <w:tcPr>
            <w:tcW w:w="507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ll Stock</w:t>
            </w:r>
          </w:p>
        </w:tc>
      </w:tr>
      <w:tr w:rsidR="00A42D6E" w:rsidTr="000E58DB">
        <w:tc>
          <w:tcPr>
            <w:tcW w:w="379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oal in Context</w:t>
            </w:r>
          </w:p>
        </w:tc>
        <w:tc>
          <w:tcPr>
            <w:tcW w:w="507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low the user to sell stock.</w:t>
            </w:r>
          </w:p>
        </w:tc>
      </w:tr>
      <w:tr w:rsidR="00A42D6E" w:rsidTr="000E58DB">
        <w:tc>
          <w:tcPr>
            <w:tcW w:w="379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imary Actor</w:t>
            </w:r>
          </w:p>
          <w:p w:rsidR="00A42D6E" w:rsidRDefault="00A42D6E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condary Actor</w:t>
            </w:r>
          </w:p>
        </w:tc>
        <w:tc>
          <w:tcPr>
            <w:tcW w:w="507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undFair App User</w:t>
            </w:r>
          </w:p>
          <w:p w:rsidR="00A42D6E" w:rsidRDefault="00A42D6E" w:rsidP="000E58DB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A42D6E" w:rsidRDefault="00A42D6E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none)</w:t>
            </w:r>
          </w:p>
        </w:tc>
      </w:tr>
      <w:tr w:rsidR="00A42D6E" w:rsidTr="000E58DB">
        <w:tc>
          <w:tcPr>
            <w:tcW w:w="379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igger</w:t>
            </w:r>
          </w:p>
        </w:tc>
        <w:tc>
          <w:tcPr>
            <w:tcW w:w="507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hen the FundFair App User wants to sell the stocks they bought.</w:t>
            </w:r>
          </w:p>
        </w:tc>
      </w:tr>
      <w:tr w:rsidR="00A42D6E" w:rsidTr="000E58DB">
        <w:tc>
          <w:tcPr>
            <w:tcW w:w="379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lated Use Cases</w:t>
            </w:r>
          </w:p>
        </w:tc>
        <w:tc>
          <w:tcPr>
            <w:tcW w:w="507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iew Portfolio</w:t>
            </w:r>
          </w:p>
        </w:tc>
      </w:tr>
      <w:tr w:rsidR="00A42D6E" w:rsidTr="000E58DB">
        <w:tc>
          <w:tcPr>
            <w:tcW w:w="379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ypical Course of Events</w:t>
            </w:r>
          </w:p>
          <w:p w:rsidR="00A42D6E" w:rsidRDefault="00A42D6E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or Action</w:t>
            </w:r>
          </w:p>
        </w:tc>
        <w:tc>
          <w:tcPr>
            <w:tcW w:w="507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ystem Response</w:t>
            </w:r>
          </w:p>
        </w:tc>
      </w:tr>
      <w:tr w:rsidR="00A42D6E" w:rsidTr="000E58DB">
        <w:tc>
          <w:tcPr>
            <w:tcW w:w="379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/>
              <w:ind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   This use case begins when FundFair App User wants to sell the stock they bought.</w:t>
            </w:r>
          </w:p>
        </w:tc>
        <w:tc>
          <w:tcPr>
            <w:tcW w:w="507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/>
        </w:tc>
      </w:tr>
      <w:tr w:rsidR="00A42D6E" w:rsidTr="000E58DB">
        <w:tc>
          <w:tcPr>
            <w:tcW w:w="379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/>
              <w:ind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  The FundFair App User tap on “Place Sell Order ” button.</w:t>
            </w:r>
          </w:p>
        </w:tc>
        <w:tc>
          <w:tcPr>
            <w:tcW w:w="507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ind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3.   The system will prompt the user to select </w:t>
            </w:r>
            <w:r w:rsidRPr="00BB1A7A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numbe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</w:t>
            </w:r>
            <w:r w:rsidRPr="00BB1A7A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lo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y want to sell.</w:t>
            </w:r>
          </w:p>
        </w:tc>
      </w:tr>
      <w:tr w:rsidR="00A42D6E" w:rsidTr="000E58DB">
        <w:tc>
          <w:tcPr>
            <w:tcW w:w="379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/>
              <w:ind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 FundFair App User selects </w:t>
            </w:r>
            <w:r w:rsidRPr="00BB1A7A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numbe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Lot they want to sell and proceed.</w:t>
            </w:r>
          </w:p>
        </w:tc>
        <w:tc>
          <w:tcPr>
            <w:tcW w:w="507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A confirmation message box will be popped out to get user confirmation.</w:t>
            </w:r>
          </w:p>
        </w:tc>
      </w:tr>
      <w:tr w:rsidR="00A42D6E" w:rsidTr="000E58DB">
        <w:tc>
          <w:tcPr>
            <w:tcW w:w="379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/>
              <w:ind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. FundFair Ap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 xml:space="preserve"> User tap on “Yes”.</w:t>
            </w:r>
          </w:p>
        </w:tc>
        <w:tc>
          <w:tcPr>
            <w:tcW w:w="507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7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Message “Sold Successful” will be shown after the system finis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 xml:space="preserve">rocessing the request. The sold stock will be removed from the portfolio. </w:t>
            </w:r>
            <w:r w:rsidRPr="00BB1A7A">
              <w:rPr>
                <w:rFonts w:ascii="Times New Roman" w:eastAsia="Times New Roman" w:hAnsi="Times New Roman" w:cs="Times New Roman"/>
                <w:noProof/>
                <w:sz w:val="24"/>
                <w:szCs w:val="24"/>
                <w:highlight w:val="white"/>
              </w:rPr>
              <w:t>T</w:t>
            </w:r>
            <w:r w:rsidR="00BB1A7A">
              <w:rPr>
                <w:rFonts w:ascii="Times New Roman" w:eastAsia="Times New Roman" w:hAnsi="Times New Roman" w:cs="Times New Roman"/>
                <w:noProof/>
                <w:sz w:val="24"/>
                <w:szCs w:val="24"/>
                <w:highlight w:val="white"/>
              </w:rPr>
              <w:t>he t</w:t>
            </w:r>
            <w:r w:rsidRPr="00BB1A7A">
              <w:rPr>
                <w:rFonts w:ascii="Times New Roman" w:eastAsia="Times New Roman" w:hAnsi="Times New Roman" w:cs="Times New Roman"/>
                <w:noProof/>
                <w:sz w:val="24"/>
                <w:szCs w:val="24"/>
                <w:highlight w:val="white"/>
              </w:rPr>
              <w:t>otal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 xml:space="preserve"> amount of virtual money will be updated. </w:t>
            </w:r>
          </w:p>
        </w:tc>
      </w:tr>
      <w:tr w:rsidR="00A42D6E" w:rsidTr="000E58DB">
        <w:tc>
          <w:tcPr>
            <w:tcW w:w="886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42D6E" w:rsidRDefault="00A42D6E" w:rsidP="000E58DB">
            <w:pPr>
              <w:spacing w:before="220" w:after="4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ternative Course of Events</w:t>
            </w:r>
          </w:p>
          <w:p w:rsidR="00A42D6E" w:rsidRDefault="00A42D6E" w:rsidP="000E58DB">
            <w:pPr>
              <w:ind w:left="400" w:right="480"/>
            </w:pPr>
            <w:r>
              <w:t xml:space="preserve">Line 4a. If the number of lot entered exceeds the number of </w:t>
            </w:r>
            <w:r w:rsidRPr="00BB1A7A">
              <w:rPr>
                <w:noProof/>
              </w:rPr>
              <w:t>lot</w:t>
            </w:r>
            <w:r>
              <w:t xml:space="preserve"> that owned by the user, prompts</w:t>
            </w:r>
            <w:r w:rsidR="00BB1A7A">
              <w:t xml:space="preserve"> the</w:t>
            </w:r>
            <w:r>
              <w:t xml:space="preserve"> </w:t>
            </w:r>
            <w:r w:rsidRPr="00BB1A7A">
              <w:rPr>
                <w:noProof/>
              </w:rPr>
              <w:t>user</w:t>
            </w:r>
            <w:r>
              <w:t xml:space="preserve"> to re-enter a valid amount.</w:t>
            </w:r>
          </w:p>
          <w:p w:rsidR="00A42D6E" w:rsidRDefault="00A42D6E" w:rsidP="000E58DB">
            <w:pPr>
              <w:ind w:left="400" w:right="480"/>
            </w:pPr>
            <w:r>
              <w:t xml:space="preserve">Line 6a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white"/>
              </w:rPr>
              <w:t>If app user tap on “No”, cancel the use case.</w:t>
            </w:r>
          </w:p>
        </w:tc>
      </w:tr>
    </w:tbl>
    <w:p w:rsidR="00A42D6E" w:rsidRDefault="00A42D6E"/>
    <w:sectPr w:rsidR="00A42D6E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0tjCzNTMwMDU3MDYyUdpeDU4uLM/DyQAqNaAAFUWX0sAAAA"/>
  </w:docVars>
  <w:rsids>
    <w:rsidRoot w:val="00F50B0F"/>
    <w:rsid w:val="006E1154"/>
    <w:rsid w:val="00823571"/>
    <w:rsid w:val="00A42D6E"/>
    <w:rsid w:val="00BB1A7A"/>
    <w:rsid w:val="00CF6E79"/>
    <w:rsid w:val="00F50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D7F4C8"/>
  <w15:chartTrackingRefBased/>
  <w15:docId w15:val="{FD87617E-04B6-4DE5-BF95-915FB3CA4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rsid w:val="00F50B0F"/>
    <w:pPr>
      <w:spacing w:after="0" w:line="276" w:lineRule="auto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1057</Words>
  <Characters>6031</Characters>
  <Application>Microsoft Office Word</Application>
  <DocSecurity>0</DocSecurity>
  <Lines>50</Lines>
  <Paragraphs>14</Paragraphs>
  <ScaleCrop>false</ScaleCrop>
  <Company/>
  <LinksUpToDate>false</LinksUpToDate>
  <CharactersWithSpaces>7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uki Asuna</dc:creator>
  <cp:keywords/>
  <dc:description/>
  <cp:lastModifiedBy>Go Wen Xi</cp:lastModifiedBy>
  <cp:revision>5</cp:revision>
  <dcterms:created xsi:type="dcterms:W3CDTF">2017-02-19T14:37:00Z</dcterms:created>
  <dcterms:modified xsi:type="dcterms:W3CDTF">2017-02-19T16:08:00Z</dcterms:modified>
</cp:coreProperties>
</file>